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23116" w14:textId="77777777" w:rsidR="006E65DB" w:rsidRDefault="00000000">
      <w:pPr>
        <w:pStyle w:val="Title"/>
      </w:pPr>
      <w:r>
        <w:t>Diamond sizes</w:t>
      </w:r>
    </w:p>
    <w:p w14:paraId="20620258" w14:textId="77777777" w:rsidR="006E65DB" w:rsidRDefault="00000000">
      <w:pPr>
        <w:pStyle w:val="Author"/>
      </w:pPr>
      <w:r>
        <w:t>Srilekha Gurrapu</w:t>
      </w:r>
    </w:p>
    <w:p w14:paraId="6B00AC47" w14:textId="77777777" w:rsidR="006E65DB" w:rsidRDefault="00000000">
      <w:pPr>
        <w:pStyle w:val="Date"/>
      </w:pPr>
      <w:r>
        <w:t>2023</w:t>
      </w:r>
    </w:p>
    <w:p w14:paraId="13DE167B" w14:textId="77777777" w:rsidR="006E65DB" w:rsidRDefault="00000000">
      <w:pPr>
        <w:pStyle w:val="FirstParagraph"/>
      </w:pPr>
      <w:r>
        <w:t>We have data about 53940 diamonds. Only 17502 are larger than 1 carat. The distribution of the remainder is shown below:</w:t>
      </w:r>
    </w:p>
    <w:p w14:paraId="4A113BBC" w14:textId="77777777" w:rsidR="006E65DB" w:rsidRDefault="00000000">
      <w:pPr>
        <w:pStyle w:val="BodyText"/>
      </w:pPr>
      <w:r>
        <w:rPr>
          <w:noProof/>
        </w:rPr>
        <w:drawing>
          <wp:inline distT="0" distB="0" distL="0" distR="0" wp14:anchorId="122D66FA" wp14:editId="72D449D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--2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65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8842E" w14:textId="77777777" w:rsidR="003D5961" w:rsidRDefault="003D5961">
      <w:pPr>
        <w:spacing w:after="0"/>
      </w:pPr>
      <w:r>
        <w:separator/>
      </w:r>
    </w:p>
  </w:endnote>
  <w:endnote w:type="continuationSeparator" w:id="0">
    <w:p w14:paraId="739C6C18" w14:textId="77777777" w:rsidR="003D5961" w:rsidRDefault="003D59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3BB3B" w14:textId="77777777" w:rsidR="003D5961" w:rsidRDefault="003D5961">
      <w:r>
        <w:separator/>
      </w:r>
    </w:p>
  </w:footnote>
  <w:footnote w:type="continuationSeparator" w:id="0">
    <w:p w14:paraId="7189DF02" w14:textId="77777777" w:rsidR="003D5961" w:rsidRDefault="003D59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7A61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8978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65DB"/>
    <w:rsid w:val="003D5961"/>
    <w:rsid w:val="00642F4A"/>
    <w:rsid w:val="006E65DB"/>
    <w:rsid w:val="00BE69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E086B"/>
  <w15:docId w15:val="{3F0C45ED-A732-4F5B-B48B-C50AB9822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6</Words>
  <Characters>133</Characters>
  <Application>Microsoft Office Word</Application>
  <DocSecurity>0</DocSecurity>
  <Lines>6</Lines>
  <Paragraphs>4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rilekha Gurrapu</dc:creator>
  <cp:keywords/>
  <cp:lastModifiedBy>Srilekha Gurrapu</cp:lastModifiedBy>
  <cp:revision>2</cp:revision>
  <dcterms:created xsi:type="dcterms:W3CDTF">2023-05-22T14:25:00Z</dcterms:created>
  <dcterms:modified xsi:type="dcterms:W3CDTF">2023-05-2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  <property fmtid="{D5CDD505-2E9C-101B-9397-08002B2CF9AE}" pid="4" name="GrammarlyDocumentId">
    <vt:lpwstr>390c091c30d1cedb6e250e232f3471a3bac48bf6ce2fa51d17b2c9d4cbb2e85a</vt:lpwstr>
  </property>
</Properties>
</file>